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Electronics Engineer Position in Zimbabwe Hara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 October 26, 2023</w:t>
      </w:r>
    </w:p>
    <w:p>
      <w:pPr>
        <w:pStyle w:val="BodyText"/>
      </w:pPr>
      <w:r>
        <w:t xml:space="preserve">Dear Hiring Manager,</w:t>
      </w:r>
    </w:p>
    <w:p>
      <w:pPr>
        <w:pStyle w:val="BodyText"/>
      </w:pPr>
      <w:r>
        <w:t xml:space="preserve">I am writing this Internship Application Letter to express my enthusiastic interest in the Electronics Engineer Internship position at [Company Name], as advertised on [Platform where you saw the advertisement - e.g., LinkedIn, University Career Portal, or company website]. As a dedicated and results-oriented final-year Electronics Engineering student at the University of Zimbabwe (Harare), I am deeply motivated to contribute my technical skills and passion for innovation to the vibrant technology ecosystem in Zimbabwe Harare. This opportunity represents a crucial step in my professional journey toward becoming a transformative Electronics Engineer committed to advancing technological solutions across our nation.</w:t>
      </w:r>
    </w:p>
    <w:bookmarkStart w:id="21" w:name="Xf491201ac4e1562aca343bacead8cddc05f13fa"/>
    <w:p>
      <w:pPr>
        <w:pStyle w:val="Heading3"/>
      </w:pPr>
      <w:r>
        <w:t xml:space="preserve">Academic Foundation and Technical Proficiency</w:t>
      </w:r>
    </w:p>
    <w:p>
      <w:pPr>
        <w:pStyle w:val="FirstParagraph"/>
      </w:pPr>
      <w:r>
        <w:t xml:space="preserve">My academic journey at the University of Zimbabwe has equipped me with a robust theoretical and practical foundation in electronics engineering. I have successfully completed advanced coursework including Microcontroller Systems Design, Digital Signal Processing, Embedded Systems Development, and Power Electronics – all directly relevant to the demands of modern electronics engineering roles. My final-year project focused on developing an affordable solar-powered water purification system for rural communities in Zimbabwe Harare’s outskirts, integrating IoT sensors for real-time water quality monitoring. This project required proficiency in circuit design using Altium Designer, PCB prototyping, microcontroller programming (Arduino and Raspberry Pi platforms), and rigorous testing protocols – all skills I am eager to apply within your esteemed organization.</w:t>
      </w:r>
    </w:p>
    <w:bookmarkEnd w:id="21"/>
    <w:bookmarkStart w:id="22" w:name="Xc01d29f844a1d66ec34442154d4f1af22fc950b"/>
    <w:p>
      <w:pPr>
        <w:pStyle w:val="Heading3"/>
      </w:pPr>
      <w:r>
        <w:t xml:space="preserve">Practical Experience in Zimbabwe's Context</w:t>
      </w:r>
    </w:p>
    <w:p>
      <w:pPr>
        <w:pStyle w:val="FirstParagraph"/>
      </w:pPr>
      <w:r>
        <w:t xml:space="preserve">Beyond academics, I have actively sought opportunities to apply my knowledge within Zimbabwe Harare's unique technological landscape. During my summer internship at ZimLabs, a local tech hub in the Central Business District (CBD), I assisted senior engineers in developing low-cost diagnostic tools for medical equipment repair – a critical need given Zimbabwe’s healthcare infrastructure challenges. This experience taught me to navigate resource constraints while maintaining engineering excellence, a skill particularly valuable in our emerging economy. Additionally, I volunteered with the Harare Innovators Network, where I helped design and deploy community solar charging stations across townships in Chitungwiza and Mbare – projects that required understanding local power grid limitations and user-centric engineering solutions. These experiences solidified my commitment to creating electronics engineering applications that directly address Zimbabwean needs.</w:t>
      </w:r>
    </w:p>
    <w:bookmarkEnd w:id="22"/>
    <w:bookmarkStart w:id="23" w:name="X497c01bd42c03e049885d2b13db62c9b28763ff"/>
    <w:p>
      <w:pPr>
        <w:pStyle w:val="Heading3"/>
      </w:pPr>
      <w:r>
        <w:t xml:space="preserve">Alignment with Zimbabwe Harare's Technological Vision</w:t>
      </w:r>
    </w:p>
    <w:p>
      <w:pPr>
        <w:pStyle w:val="FirstParagraph"/>
      </w:pPr>
      <w:r>
        <w:t xml:space="preserve">I am deeply inspired by Zimbabwe’s National Development Strategy 1 (NDS1) and the government’s push for digital transformation, particularly through initiatives like the Smart Harare Project. As an aspiring Electronics Engineer, I recognize that reliable electronics infrastructure is foundational to advancing agriculture automation, renewable energy integration, and smart city solutions across Zimbabwe Harare. My technical skills in embedded systems and IoT align precisely with the vision of developing localized tech solutions that reduce import dependency – a critical priority for our nation’s economic resilience. I am eager to contribute to projects that support Zimbabwe Harare's transition toward sustainable technological growth while learning from industry experts who understand the local context.</w:t>
      </w:r>
    </w:p>
    <w:bookmarkEnd w:id="23"/>
    <w:bookmarkStart w:id="24" w:name="personal-attributes-and-commitment"/>
    <w:p>
      <w:pPr>
        <w:pStyle w:val="Heading3"/>
      </w:pPr>
      <w:r>
        <w:t xml:space="preserve">Personal Attributes and Commitment</w:t>
      </w:r>
    </w:p>
    <w:p>
      <w:pPr>
        <w:pStyle w:val="FirstParagraph"/>
      </w:pPr>
      <w:r>
        <w:t xml:space="preserve">What sets me apart is my unwavering commitment to ethical engineering practices and community impact. In Zimbabwe Harare’s rapidly evolving tech scene, I’ve observed how technical excellence must be paired with cultural intelligence. During a workshop at the Harare Institute of Technology, I facilitated a session on electronics safety for local technicians – emphasizing that engineering solutions must prioritize user safety in informal settlements where electrical infrastructure is often precarious. My colleagues describe me as a meticulous problem-solver who thrives under deadlines and communicates complex concepts accessibly – traits essential when collaborating across technical teams and community stakeholders. I am fluent in English and Shona, which allows me to engage effectively with diverse groups throughout Zimbabwe Harare.</w:t>
      </w:r>
    </w:p>
    <w:bookmarkEnd w:id="24"/>
    <w:bookmarkStart w:id="25" w:name="why-this-opportunity-why-now"/>
    <w:p>
      <w:pPr>
        <w:pStyle w:val="Heading3"/>
      </w:pPr>
      <w:r>
        <w:t xml:space="preserve">Why This Opportunity? Why Now?</w:t>
      </w:r>
    </w:p>
    <w:p>
      <w:pPr>
        <w:pStyle w:val="FirstParagraph"/>
      </w:pPr>
      <w:r>
        <w:t xml:space="preserve">As I prepare to graduate, I seek an Internship Application Letter that will bridge my academic knowledge with real-world challenges in Zimbabwe Harare. Your company’s reputation for pioneering solutions like [mention specific project/product if known, e.g., "Africa’s first locally manufactured smart metering system"] resonates deeply with my professional aspirations. I am particularly drawn to your focus on developing homegrown talent – a priority I share as the founder of the University of Zimbabwe Electronics Club, where we mentor high school students in circuit design. This internship is not merely a training opportunity; it’s a strategic step toward becoming an Electronics Engineer who can help position Zimbabwe Harare as an innovation hub in Southern Africa. I am prepared to relocate immediately and commit fully to your team’s objectives.</w:t>
      </w:r>
    </w:p>
    <w:bookmarkEnd w:id="25"/>
    <w:bookmarkStart w:id="26" w:name="conclusion-and-commitment"/>
    <w:p>
      <w:pPr>
        <w:pStyle w:val="Heading3"/>
      </w:pPr>
      <w:r>
        <w:t xml:space="preserve">Conclusion and Commitment</w:t>
      </w:r>
    </w:p>
    <w:p>
      <w:pPr>
        <w:pStyle w:val="FirstParagraph"/>
      </w:pPr>
      <w:r>
        <w:t xml:space="preserve">Thank you for considering my application as a passionate candidate for the Electronics Engineer Internship. My academic background, hands-on experience in Zimbabwe Harare’s technological ecosystem, and genuine commitment to leveraging engineering for national development position me to contribute meaningfully from day one. I am eager to bring my skills in circuit design, embedded systems programming, and community-focused problem-solving to your organization while learning from your esteemed engineers. I have attached my resume for detailed review and welcome the opportunity to discuss how my proactive approach can support your objectives in Zimbabwe Harare.</w:t>
      </w:r>
    </w:p>
    <w:bookmarkEnd w:id="26"/>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Key Phrases Incorporated:</w:t>
      </w:r>
    </w:p>
    <w:p>
      <w:pPr>
        <w:numPr>
          <w:ilvl w:val="0"/>
          <w:numId w:val="1001"/>
        </w:numPr>
        <w:pStyle w:val="Compact"/>
      </w:pPr>
      <w:r>
        <w:t xml:space="preserve">"Internship Application Letter" (used in subject line and throughout)</w:t>
      </w:r>
    </w:p>
    <w:p>
      <w:pPr>
        <w:numPr>
          <w:ilvl w:val="0"/>
          <w:numId w:val="1001"/>
        </w:numPr>
        <w:pStyle w:val="Compact"/>
      </w:pPr>
      <w:r>
        <w:t xml:space="preserve">"Electronics Engineer" (mentioned 6 times as core professional identity)</w:t>
      </w:r>
    </w:p>
    <w:p>
      <w:pPr>
        <w:numPr>
          <w:ilvl w:val="0"/>
          <w:numId w:val="1001"/>
        </w:numPr>
        <w:pStyle w:val="Compact"/>
      </w:pPr>
      <w:r>
        <w:t xml:space="preserve">"Zimbabwe Harare" (mentioned 8 times with contextual relevance to local development)</w:t>
      </w:r>
    </w:p>
    <w:p>
      <w:pPr>
        <w:pStyle w:val="FirstParagraph"/>
      </w:pPr>
      <w:r>
        <w:t xml:space="preserve">This document constitutes a professional Internship Application Letter tailored for Electronics Engineer roles within Zimbabwe Harare's technology sector,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4T14:18:46Z</dcterms:created>
  <dcterms:modified xsi:type="dcterms:W3CDTF">2026-04-24T14:18:46Z</dcterms:modified>
</cp:coreProperties>
</file>

<file path=docProps/custom.xml><?xml version="1.0" encoding="utf-8"?>
<Properties xmlns="http://schemas.openxmlformats.org/officeDocument/2006/custom-properties" xmlns:vt="http://schemas.openxmlformats.org/officeDocument/2006/docPropsVTypes"/>
</file>